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F01F8" w14:textId="351CDB43" w:rsidR="00C53D7D" w:rsidRPr="00A06114" w:rsidRDefault="003C5270" w:rsidP="00C53D7D">
      <w:pPr>
        <w:spacing w:line="360" w:lineRule="auto"/>
        <w:jc w:val="both"/>
        <w:rPr>
          <w:rFonts w:ascii="Helvetica" w:hAnsi="Helvetica" w:cs="Helvetica"/>
          <w:sz w:val="20"/>
          <w:szCs w:val="20"/>
          <w:lang w:val="en-US"/>
        </w:rPr>
      </w:pPr>
      <w:r>
        <w:rPr>
          <w:rFonts w:ascii="Helvetica" w:hAnsi="Helvetica" w:cs="Helvetica"/>
          <w:sz w:val="20"/>
          <w:szCs w:val="20"/>
          <w:lang w:val="en-US"/>
        </w:rPr>
        <w:t>Supplementary Table 1</w:t>
      </w:r>
    </w:p>
    <w:p w14:paraId="2C2E9EC3" w14:textId="77777777" w:rsidR="00E018E8" w:rsidRDefault="00E018E8" w:rsidP="00E018E8">
      <w:pPr>
        <w:rPr>
          <w:lang w:val="en-US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715"/>
        <w:gridCol w:w="567"/>
        <w:gridCol w:w="567"/>
        <w:gridCol w:w="676"/>
        <w:gridCol w:w="567"/>
        <w:gridCol w:w="567"/>
        <w:gridCol w:w="567"/>
        <w:gridCol w:w="567"/>
        <w:gridCol w:w="613"/>
        <w:gridCol w:w="613"/>
        <w:gridCol w:w="909"/>
        <w:gridCol w:w="567"/>
        <w:gridCol w:w="567"/>
        <w:gridCol w:w="676"/>
        <w:gridCol w:w="567"/>
        <w:gridCol w:w="567"/>
        <w:gridCol w:w="567"/>
        <w:gridCol w:w="567"/>
        <w:gridCol w:w="613"/>
        <w:gridCol w:w="613"/>
        <w:gridCol w:w="909"/>
      </w:tblGrid>
      <w:tr w:rsidR="003B7099" w:rsidRPr="003B7099" w14:paraId="02603F8B" w14:textId="77777777" w:rsidTr="003B7099"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EF9663C" w14:textId="77777777" w:rsidR="00E74A53" w:rsidRPr="00AE145A" w:rsidRDefault="00E74A53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gridSpan w:val="10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E63CC3A" w14:textId="2302BB1E" w:rsidR="00E74A53" w:rsidRPr="00AE145A" w:rsidRDefault="00E74A5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HALE at birth</w:t>
            </w:r>
          </w:p>
        </w:tc>
        <w:tc>
          <w:tcPr>
            <w:tcW w:w="0" w:type="auto"/>
            <w:gridSpan w:val="10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C92AF69" w14:textId="17CFD9B6" w:rsidR="00E74A53" w:rsidRPr="00AE145A" w:rsidRDefault="00E74A5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HALE at 65 years-old</w:t>
            </w:r>
          </w:p>
        </w:tc>
      </w:tr>
      <w:tr w:rsidR="003B7099" w:rsidRPr="003B7099" w14:paraId="3009763B" w14:textId="77777777" w:rsidTr="003B7099"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E923280" w14:textId="77777777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8702A14" w14:textId="2BBC41BF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i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6451B86" w14:textId="70F7371D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Q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232550" w14:textId="4E6C24BE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edia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32BE39C" w14:textId="60DBDDD3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Q3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2A3EE22" w14:textId="72B60B91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ax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AE231FB" w14:textId="1DF2AA95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ea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0BCB8D2" w14:textId="2CCB5BA5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SD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4C3E37" w14:textId="6AC04F45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AIC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52070A4" w14:textId="561DEEB4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BIC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1F79002" w14:textId="5F065B09" w:rsidR="00484D6F" w:rsidRPr="00AE145A" w:rsidRDefault="00576819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LR P-valu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DDDE889" w14:textId="30BF3D4D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i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BFB09F8" w14:textId="339F876B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Q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83E1F20" w14:textId="0A1AE28D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edia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944736B" w14:textId="4471E40F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Q3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4E48B1A" w14:textId="6046ED10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ax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89559CA" w14:textId="1C0161F2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ea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D7468B6" w14:textId="7C17404D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SD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8D038AD" w14:textId="230ABD70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AIC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9A83FF9" w14:textId="6E124814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BIC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6AB2DD1" w14:textId="439873DE" w:rsidR="00484D6F" w:rsidRPr="00AE145A" w:rsidRDefault="00576819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LR P-value</w:t>
            </w:r>
          </w:p>
        </w:tc>
      </w:tr>
      <w:tr w:rsidR="003B7099" w:rsidRPr="003B7099" w14:paraId="01243901" w14:textId="77777777" w:rsidTr="003B7099"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6097DF6" w14:textId="77777777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BDFD1BA" w14:textId="73D64404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675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B63999E" w14:textId="7DFC3A19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15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DFACC8" w14:textId="504DB99B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6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A9E0CFD" w14:textId="50D65822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67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19B6364" w14:textId="49FFEE9C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9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C8014AA" w14:textId="7A71C3D7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32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C850865" w14:textId="77777777" w:rsidR="00C90FE3" w:rsidRPr="00AE145A" w:rsidRDefault="00C90FE3" w:rsidP="00AE14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Helvetica" w:eastAsia="Times New Roman" w:hAnsi="Helvetica" w:cs="Helvetica"/>
                <w:color w:val="000000"/>
                <w:sz w:val="14"/>
                <w:szCs w:val="14"/>
                <w:lang w:val="en-GB" w:eastAsia="en-GB"/>
              </w:rPr>
            </w:pPr>
            <w:r w:rsidRPr="00AE145A">
              <w:rPr>
                <w:rFonts w:ascii="Helvetica" w:eastAsia="Times New Roman" w:hAnsi="Helvetica" w:cs="Helvetica"/>
                <w:color w:val="000000"/>
                <w:sz w:val="14"/>
                <w:szCs w:val="14"/>
                <w:lang w:val="en-GB" w:eastAsia="en-GB"/>
              </w:rPr>
              <w:t>0.049</w:t>
            </w:r>
          </w:p>
          <w:p w14:paraId="342A22CD" w14:textId="797301E4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12BB59D" w14:textId="0AA5B22F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518.3</w:t>
            </w:r>
          </w:p>
          <w:p w14:paraId="3E150BA6" w14:textId="4C1C9285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CA703F" w14:textId="77777777" w:rsidR="003B7099" w:rsidRPr="00AE145A" w:rsidRDefault="0057681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-</w:t>
            </w:r>
            <w:r w:rsidR="003B7099"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502.2</w:t>
            </w:r>
          </w:p>
          <w:p w14:paraId="616FA7FF" w14:textId="7F2DDA8B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199BD3B" w14:textId="26A26CD6" w:rsidR="00484D6F" w:rsidRPr="00AE145A" w:rsidRDefault="003B7099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9.2</w:t>
            </w:r>
            <w:r w:rsidRPr="003B7099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</w:t>
            </w:r>
            <w:r w:rsidR="00576819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-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0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A2D9757" w14:textId="40360677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679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5CF1C1" w14:textId="73A2C9F6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86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AF716F" w14:textId="472ACE30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09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9958B47" w14:textId="5034EFF6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3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5DBEE12" w14:textId="19E6991F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77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55D56E3" w14:textId="3E8CEB31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890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0D96AE0" w14:textId="77777777" w:rsidR="00600C4E" w:rsidRPr="00AE145A" w:rsidRDefault="00600C4E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65</w:t>
            </w:r>
          </w:p>
          <w:p w14:paraId="7FD58102" w14:textId="3F2781BB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AC3FF87" w14:textId="151C3985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75.9</w:t>
            </w:r>
          </w:p>
          <w:p w14:paraId="1C8551DA" w14:textId="69A8AEFC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E590800" w14:textId="7AB0A94D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59.8</w:t>
            </w:r>
          </w:p>
          <w:p w14:paraId="65323FF9" w14:textId="074DE167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CD2C2A" w14:textId="3A4BF629" w:rsidR="00484D6F" w:rsidRPr="00AE145A" w:rsidRDefault="003F7A1C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.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7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4</w:t>
            </w:r>
          </w:p>
        </w:tc>
      </w:tr>
      <w:tr w:rsidR="003B7099" w:rsidRPr="003B7099" w14:paraId="63E88E08" w14:textId="77777777" w:rsidTr="003B70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AB847F" w14:textId="77777777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odel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8A0BB" w14:textId="0F2F4A74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B0AF4" w14:textId="24480987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7915FF" w14:textId="7AA23B28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5B985" w14:textId="3CC479CC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A69E4A" w14:textId="58816225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A7BD6F" w14:textId="769F19E1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6F411" w14:textId="48367D76" w:rsidR="00C90FE3" w:rsidRPr="00AE145A" w:rsidRDefault="00C90FE3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52</w:t>
            </w:r>
          </w:p>
          <w:p w14:paraId="5C9FCF13" w14:textId="50B0B0EB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C0A8BE" w14:textId="77777777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507.2</w:t>
            </w:r>
          </w:p>
          <w:p w14:paraId="0D4CBA86" w14:textId="257FFBAB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9F21E2" w14:textId="39E68FDC" w:rsidR="00484D6F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49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9A16D4" w14:textId="2593C47B" w:rsidR="00484D6F" w:rsidRPr="00AE145A" w:rsidRDefault="003B7099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</w:t>
            </w:r>
            <w:r w:rsidR="00576819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.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8</w:t>
            </w:r>
            <w:r w:rsidR="00576819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2C6BBA" w14:textId="30E564EC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6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87C08B" w14:textId="6B5D7B16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7AF7A8" w14:textId="7C47F486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A1A573" w14:textId="6F7CAA7E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D6C3FC" w14:textId="1CA5A0AE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2856F" w14:textId="19120543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C358A3" w14:textId="77777777" w:rsidR="00600C4E" w:rsidRPr="00AE145A" w:rsidRDefault="00600C4E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71</w:t>
            </w:r>
          </w:p>
          <w:p w14:paraId="2779D235" w14:textId="63608AD8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05A4E3" w14:textId="7442D16C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61.7</w:t>
            </w:r>
          </w:p>
          <w:p w14:paraId="77FDEC6B" w14:textId="09BB6075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696B9" w14:textId="4D42936C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45.6</w:t>
            </w:r>
          </w:p>
          <w:p w14:paraId="0006F1A1" w14:textId="74700FC3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70653D" w14:textId="16F267D9" w:rsidR="00484D6F" w:rsidRPr="00AE145A" w:rsidRDefault="003F7A1C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.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4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4</w:t>
            </w:r>
          </w:p>
        </w:tc>
      </w:tr>
      <w:tr w:rsidR="003B7099" w:rsidRPr="003B7099" w14:paraId="2385E81E" w14:textId="77777777" w:rsidTr="003B70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9DAB36" w14:textId="77777777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odel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A9BF1" w14:textId="6C86AE52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E5D064" w14:textId="05DA6C5D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3306B7" w14:textId="277BE6E8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B34445" w14:textId="575611D2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54847C" w14:textId="1BF68054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E4422E" w14:textId="5AA5E497" w:rsidR="00484D6F" w:rsidRPr="00AE145A" w:rsidRDefault="00DB5B56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</w:t>
            </w:r>
            <w:r w:rsidR="00C90FE3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BAFAD7" w14:textId="77777777" w:rsidR="00C90FE3" w:rsidRPr="00AE145A" w:rsidRDefault="00C90FE3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40</w:t>
            </w:r>
          </w:p>
          <w:p w14:paraId="6B95502F" w14:textId="293F5909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07EC3E" w14:textId="02297444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562.3</w:t>
            </w:r>
          </w:p>
          <w:p w14:paraId="30106425" w14:textId="7E47827C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3014BB" w14:textId="77777777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536.5</w:t>
            </w:r>
          </w:p>
          <w:p w14:paraId="1D577023" w14:textId="1865D58C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440CE8" w14:textId="2F2502C6" w:rsidR="00484D6F" w:rsidRPr="00AE145A" w:rsidRDefault="003B7099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9</w:t>
            </w:r>
            <w:r w:rsidR="00576819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.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7</w:t>
            </w:r>
            <w:r w:rsidR="00576819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6BF451" w14:textId="39E83D26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BBDCB1" w14:textId="1D7E9EC4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FD175C" w14:textId="1D9D9561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AD74FA" w14:textId="41786B5A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E705B1" w14:textId="43BB2F9D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57F00D" w14:textId="7F1E84A8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DD7EC3" w14:textId="111C6382" w:rsidR="00600C4E" w:rsidRPr="00AE145A" w:rsidRDefault="00600C4E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43</w:t>
            </w:r>
          </w:p>
          <w:p w14:paraId="22C3BEAA" w14:textId="50D40D14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B22E75" w14:textId="77777777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305.5</w:t>
            </w:r>
          </w:p>
          <w:p w14:paraId="05F696CB" w14:textId="72068F68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E97CCE" w14:textId="77777777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79.7</w:t>
            </w:r>
          </w:p>
          <w:p w14:paraId="1ABE1C73" w14:textId="00B86C24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561590" w14:textId="6BFEA691" w:rsidR="00484D6F" w:rsidRPr="00AE145A" w:rsidRDefault="003F7A1C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498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.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4</w:t>
            </w:r>
          </w:p>
        </w:tc>
      </w:tr>
      <w:tr w:rsidR="003B7099" w:rsidRPr="003B7099" w14:paraId="33E90F4B" w14:textId="77777777" w:rsidTr="003B70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268037" w14:textId="77777777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odel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1431D8" w14:textId="234909B4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3D331F" w14:textId="44061023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1197B5" w14:textId="37A5EF13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875236" w14:textId="73D17601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EC1C1C" w14:textId="45A8F6DB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A4FFB8" w14:textId="7E12F803" w:rsidR="00484D6F" w:rsidRPr="00AE145A" w:rsidRDefault="00C90FE3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924A1F" w14:textId="77777777" w:rsidR="00C90FE3" w:rsidRPr="00AE145A" w:rsidRDefault="00C90FE3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38</w:t>
            </w:r>
          </w:p>
          <w:p w14:paraId="4C05EA4D" w14:textId="38C17DBB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616DBD" w14:textId="77777777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561.2</w:t>
            </w:r>
          </w:p>
          <w:p w14:paraId="1C298B58" w14:textId="72014579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3A32E3" w14:textId="77777777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487.1</w:t>
            </w:r>
          </w:p>
          <w:p w14:paraId="45377CCE" w14:textId="35D32B4B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915368" w14:textId="77777777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1859</w:t>
            </w:r>
          </w:p>
          <w:p w14:paraId="21AC0788" w14:textId="43284E49" w:rsidR="00484D6F" w:rsidRPr="00AE145A" w:rsidRDefault="00576819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</w:t>
            </w:r>
            <w:r w:rsidR="003B7099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BC1293" w14:textId="7C5031E4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7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90996" w14:textId="2B96E84C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38E09B" w14:textId="575A77CF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7DAA55" w14:textId="44B335FD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942DC" w14:textId="2A2AF311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9C476" w14:textId="4CBBA9F1" w:rsidR="00484D6F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40D3B1" w14:textId="5B65DCB4" w:rsidR="00600C4E" w:rsidRPr="00AE145A" w:rsidRDefault="00600C4E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54</w:t>
            </w:r>
          </w:p>
          <w:p w14:paraId="338FB6DC" w14:textId="5673696D" w:rsidR="00484D6F" w:rsidRPr="00AE145A" w:rsidRDefault="00484D6F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A84D53" w14:textId="7D3AAA95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316.6</w:t>
            </w:r>
          </w:p>
          <w:p w14:paraId="05C7847A" w14:textId="24A06380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4FEFEB" w14:textId="77777777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42.5</w:t>
            </w:r>
          </w:p>
          <w:p w14:paraId="5711BC75" w14:textId="3815E45E" w:rsidR="00484D6F" w:rsidRPr="00AE145A" w:rsidRDefault="00484D6F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77C5B8" w14:textId="3E815A8B" w:rsidR="00484D6F" w:rsidRPr="00AE145A" w:rsidRDefault="003F7A1C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73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.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9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4</w:t>
            </w:r>
          </w:p>
        </w:tc>
      </w:tr>
      <w:tr w:rsidR="003B7099" w:rsidRPr="003B7099" w14:paraId="4AA28748" w14:textId="77777777" w:rsidTr="003B70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FC75DC" w14:textId="77777777" w:rsidR="00E95017" w:rsidRPr="00AE145A" w:rsidRDefault="00E95017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Model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0BF9D6" w14:textId="037B674F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0E5B3B" w14:textId="3036E8E3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A5798A" w14:textId="4591263B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3FFB87" w14:textId="6C747022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45FD19" w14:textId="49FECC3A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8E8DB5" w14:textId="4EED9AEC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8418C" w14:textId="77777777" w:rsidR="00C90FE3" w:rsidRPr="00AE145A" w:rsidRDefault="00C90FE3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0.043</w:t>
            </w:r>
          </w:p>
          <w:p w14:paraId="39372AAC" w14:textId="0C5D1F03" w:rsidR="00E95017" w:rsidRPr="00AE145A" w:rsidRDefault="00E95017" w:rsidP="00AE145A">
            <w:pPr>
              <w:spacing w:line="276" w:lineRule="auto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20A303" w14:textId="77777777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532.1</w:t>
            </w:r>
          </w:p>
          <w:p w14:paraId="4885C04F" w14:textId="6B7B704F" w:rsidR="00E95017" w:rsidRPr="00AE145A" w:rsidRDefault="00E95017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C00F8" w14:textId="226FDDAB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512.8</w:t>
            </w:r>
          </w:p>
          <w:p w14:paraId="49B45B2F" w14:textId="799065B5" w:rsidR="00E95017" w:rsidRPr="00AE145A" w:rsidRDefault="00E95017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F11023" w14:textId="77777777" w:rsidR="003B7099" w:rsidRPr="00AE145A" w:rsidRDefault="003B7099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1491</w:t>
            </w:r>
          </w:p>
          <w:p w14:paraId="094AB412" w14:textId="5166C5C1" w:rsidR="00E95017" w:rsidRPr="00AE145A" w:rsidRDefault="00E95017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</w:t>
            </w:r>
            <w:r w:rsidR="003B7099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648601" w14:textId="6EBD6C28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80255" w14:textId="73EB1BB6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0E8C5" w14:textId="1D930596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093861" w14:textId="2C4A17B2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DF6E5A" w14:textId="317BD717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40F1CA" w14:textId="76F75582" w:rsidR="00E95017" w:rsidRPr="00AE145A" w:rsidRDefault="00600C4E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122B2A" w14:textId="0998595C" w:rsidR="00E95017" w:rsidRPr="00AE145A" w:rsidRDefault="00E95017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.0</w:t>
            </w:r>
            <w:r w:rsidR="00600C4E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4</w:t>
            </w: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28B4FE" w14:textId="77777777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95.2</w:t>
            </w:r>
          </w:p>
          <w:p w14:paraId="62250722" w14:textId="34A8DF16" w:rsidR="00E95017" w:rsidRPr="00AE145A" w:rsidRDefault="00E95017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9CC5BF" w14:textId="77777777" w:rsidR="003F7A1C" w:rsidRPr="00AE145A" w:rsidRDefault="003F7A1C" w:rsidP="00AE145A">
            <w:pPr>
              <w:pStyle w:val="HTMLpr-formatado"/>
              <w:shd w:val="clear" w:color="auto" w:fill="FFFFFF"/>
              <w:spacing w:line="276" w:lineRule="auto"/>
              <w:rPr>
                <w:rFonts w:ascii="Helvetica" w:hAnsi="Helvetica" w:cs="Helvetica"/>
                <w:color w:val="000000"/>
                <w:sz w:val="14"/>
                <w:szCs w:val="14"/>
              </w:rPr>
            </w:pPr>
            <w:r w:rsidRPr="00AE145A">
              <w:rPr>
                <w:rFonts w:ascii="Helvetica" w:hAnsi="Helvetica" w:cs="Helvetica"/>
                <w:color w:val="000000"/>
                <w:sz w:val="14"/>
                <w:szCs w:val="14"/>
              </w:rPr>
              <w:t>-275.9</w:t>
            </w:r>
          </w:p>
          <w:p w14:paraId="06422296" w14:textId="4D831F77" w:rsidR="00E95017" w:rsidRPr="00AE145A" w:rsidRDefault="00E95017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3587AB" w14:textId="3A5AF538" w:rsidR="00E95017" w:rsidRPr="00AE145A" w:rsidRDefault="003F7A1C" w:rsidP="00AE145A">
            <w:pPr>
              <w:spacing w:line="276" w:lineRule="auto"/>
              <w:jc w:val="center"/>
              <w:rPr>
                <w:rFonts w:ascii="Helvetica" w:hAnsi="Helvetica" w:cs="Helvetica"/>
                <w:sz w:val="14"/>
                <w:szCs w:val="14"/>
                <w:lang w:val="en-US"/>
              </w:rPr>
            </w:pPr>
            <w:r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>1015</w:t>
            </w:r>
            <w:r w:rsidR="00E95017" w:rsidRPr="00AE145A">
              <w:rPr>
                <w:rFonts w:ascii="Helvetica" w:hAnsi="Helvetica" w:cs="Helvetica"/>
                <w:sz w:val="14"/>
                <w:szCs w:val="14"/>
                <w:lang w:val="en-US"/>
              </w:rPr>
              <w:t xml:space="preserve"> e-4</w:t>
            </w:r>
          </w:p>
        </w:tc>
      </w:tr>
    </w:tbl>
    <w:p w14:paraId="7AC18A77" w14:textId="4839BAB1" w:rsidR="00E018E8" w:rsidRDefault="00E018E8">
      <w:pPr>
        <w:rPr>
          <w:sz w:val="20"/>
          <w:szCs w:val="20"/>
          <w:lang w:val="en-US"/>
        </w:rPr>
      </w:pPr>
    </w:p>
    <w:p w14:paraId="47A962A2" w14:textId="5A6C4220" w:rsidR="00E018E8" w:rsidRPr="00BF1FF3" w:rsidRDefault="00E018E8" w:rsidP="00C53D7D">
      <w:pPr>
        <w:rPr>
          <w:rFonts w:ascii="FrutigerLTPro-Condensed" w:hAnsi="FrutigerLTPro-Condensed" w:cs="FrutigerLTPro-Condensed"/>
          <w:sz w:val="11"/>
          <w:szCs w:val="11"/>
          <w:highlight w:val="yellow"/>
          <w:lang w:val="en-GB"/>
        </w:rPr>
      </w:pPr>
    </w:p>
    <w:sectPr w:rsidR="00E018E8" w:rsidRPr="00BF1FF3" w:rsidSect="00E018E8">
      <w:pgSz w:w="16840" w:h="11900" w:orient="landscape"/>
      <w:pgMar w:top="1701" w:right="851" w:bottom="1701" w:left="84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B3F49" w14:textId="77777777" w:rsidR="00C04614" w:rsidRDefault="00C04614" w:rsidP="000F67D6">
      <w:r>
        <w:separator/>
      </w:r>
    </w:p>
  </w:endnote>
  <w:endnote w:type="continuationSeparator" w:id="0">
    <w:p w14:paraId="148E9111" w14:textId="77777777" w:rsidR="00C04614" w:rsidRDefault="00C04614" w:rsidP="000F6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FrutigerLTPro-Condense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1C207" w14:textId="77777777" w:rsidR="00C04614" w:rsidRDefault="00C04614" w:rsidP="000F67D6">
      <w:r>
        <w:separator/>
      </w:r>
    </w:p>
  </w:footnote>
  <w:footnote w:type="continuationSeparator" w:id="0">
    <w:p w14:paraId="4027FEC3" w14:textId="77777777" w:rsidR="00C04614" w:rsidRDefault="00C04614" w:rsidP="000F67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B3097"/>
    <w:multiLevelType w:val="hybridMultilevel"/>
    <w:tmpl w:val="C60E7958"/>
    <w:lvl w:ilvl="0" w:tplc="8272B6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813B5E"/>
    <w:multiLevelType w:val="hybridMultilevel"/>
    <w:tmpl w:val="5128D4EE"/>
    <w:lvl w:ilvl="0" w:tplc="7F6003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0642345">
    <w:abstractNumId w:val="1"/>
  </w:num>
  <w:num w:numId="2" w16cid:durableId="1518613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t7A0NjA0NzMzMjNX0lEKTi0uzszPAykwrAUAOYGz+CwAAAA="/>
  </w:docVars>
  <w:rsids>
    <w:rsidRoot w:val="005D2829"/>
    <w:rsid w:val="00000689"/>
    <w:rsid w:val="00002CE8"/>
    <w:rsid w:val="00027356"/>
    <w:rsid w:val="000312E5"/>
    <w:rsid w:val="000630EF"/>
    <w:rsid w:val="000631E2"/>
    <w:rsid w:val="000724F3"/>
    <w:rsid w:val="000810E8"/>
    <w:rsid w:val="000831C8"/>
    <w:rsid w:val="000979A3"/>
    <w:rsid w:val="000B6EBA"/>
    <w:rsid w:val="000C0E63"/>
    <w:rsid w:val="000C3673"/>
    <w:rsid w:val="000D4352"/>
    <w:rsid w:val="000D6B9B"/>
    <w:rsid w:val="000F0824"/>
    <w:rsid w:val="000F4745"/>
    <w:rsid w:val="000F67D6"/>
    <w:rsid w:val="00151497"/>
    <w:rsid w:val="00153EF0"/>
    <w:rsid w:val="00161D69"/>
    <w:rsid w:val="00172274"/>
    <w:rsid w:val="00186A19"/>
    <w:rsid w:val="001C096F"/>
    <w:rsid w:val="001D1733"/>
    <w:rsid w:val="001D2F6B"/>
    <w:rsid w:val="001D4C87"/>
    <w:rsid w:val="001D570A"/>
    <w:rsid w:val="001E0783"/>
    <w:rsid w:val="002003B8"/>
    <w:rsid w:val="002004EB"/>
    <w:rsid w:val="00204C08"/>
    <w:rsid w:val="00210353"/>
    <w:rsid w:val="002700DB"/>
    <w:rsid w:val="0027173F"/>
    <w:rsid w:val="002746F4"/>
    <w:rsid w:val="00296821"/>
    <w:rsid w:val="002C0AF2"/>
    <w:rsid w:val="002E065A"/>
    <w:rsid w:val="002F6929"/>
    <w:rsid w:val="00303F6B"/>
    <w:rsid w:val="0030456C"/>
    <w:rsid w:val="00311219"/>
    <w:rsid w:val="003156DD"/>
    <w:rsid w:val="003313E4"/>
    <w:rsid w:val="00342DBA"/>
    <w:rsid w:val="00354BA4"/>
    <w:rsid w:val="003628CC"/>
    <w:rsid w:val="00366A21"/>
    <w:rsid w:val="003705EC"/>
    <w:rsid w:val="003714A3"/>
    <w:rsid w:val="003805E5"/>
    <w:rsid w:val="00395374"/>
    <w:rsid w:val="00397B64"/>
    <w:rsid w:val="003A1D63"/>
    <w:rsid w:val="003B7099"/>
    <w:rsid w:val="003C5270"/>
    <w:rsid w:val="003C5F18"/>
    <w:rsid w:val="003C7AC2"/>
    <w:rsid w:val="003D14F9"/>
    <w:rsid w:val="003F45FE"/>
    <w:rsid w:val="003F7A1C"/>
    <w:rsid w:val="004101A6"/>
    <w:rsid w:val="00411CF1"/>
    <w:rsid w:val="0041260B"/>
    <w:rsid w:val="00454F1E"/>
    <w:rsid w:val="004554A0"/>
    <w:rsid w:val="00463D69"/>
    <w:rsid w:val="004664C1"/>
    <w:rsid w:val="00472D8F"/>
    <w:rsid w:val="00484D6F"/>
    <w:rsid w:val="004935EA"/>
    <w:rsid w:val="00494B36"/>
    <w:rsid w:val="004A054A"/>
    <w:rsid w:val="004A6C16"/>
    <w:rsid w:val="004B0684"/>
    <w:rsid w:val="004B20A1"/>
    <w:rsid w:val="004F2EE5"/>
    <w:rsid w:val="00513813"/>
    <w:rsid w:val="005379D9"/>
    <w:rsid w:val="00576819"/>
    <w:rsid w:val="00590273"/>
    <w:rsid w:val="005957AC"/>
    <w:rsid w:val="005A12AC"/>
    <w:rsid w:val="005A3701"/>
    <w:rsid w:val="005B5FB3"/>
    <w:rsid w:val="005D2829"/>
    <w:rsid w:val="005F1C2C"/>
    <w:rsid w:val="00600C4E"/>
    <w:rsid w:val="00603370"/>
    <w:rsid w:val="0061582A"/>
    <w:rsid w:val="00632861"/>
    <w:rsid w:val="0064050F"/>
    <w:rsid w:val="00693FA7"/>
    <w:rsid w:val="006A3695"/>
    <w:rsid w:val="006A5560"/>
    <w:rsid w:val="006E0CDB"/>
    <w:rsid w:val="00717D21"/>
    <w:rsid w:val="00720257"/>
    <w:rsid w:val="00774565"/>
    <w:rsid w:val="007824CB"/>
    <w:rsid w:val="007A34E1"/>
    <w:rsid w:val="007C56F4"/>
    <w:rsid w:val="007C7346"/>
    <w:rsid w:val="007F4725"/>
    <w:rsid w:val="008130F7"/>
    <w:rsid w:val="00830979"/>
    <w:rsid w:val="00835150"/>
    <w:rsid w:val="008375DA"/>
    <w:rsid w:val="00843482"/>
    <w:rsid w:val="00843F10"/>
    <w:rsid w:val="00845A11"/>
    <w:rsid w:val="008509C4"/>
    <w:rsid w:val="00856016"/>
    <w:rsid w:val="008643AB"/>
    <w:rsid w:val="00874080"/>
    <w:rsid w:val="00885296"/>
    <w:rsid w:val="008C1399"/>
    <w:rsid w:val="009125EB"/>
    <w:rsid w:val="00927F2B"/>
    <w:rsid w:val="009321D5"/>
    <w:rsid w:val="00934E89"/>
    <w:rsid w:val="00936C51"/>
    <w:rsid w:val="00941D9E"/>
    <w:rsid w:val="00942BCD"/>
    <w:rsid w:val="0095208B"/>
    <w:rsid w:val="00956345"/>
    <w:rsid w:val="00975284"/>
    <w:rsid w:val="00997CCF"/>
    <w:rsid w:val="009A6538"/>
    <w:rsid w:val="00A03F81"/>
    <w:rsid w:val="00A06B43"/>
    <w:rsid w:val="00A150FE"/>
    <w:rsid w:val="00A35C95"/>
    <w:rsid w:val="00A54D9B"/>
    <w:rsid w:val="00A61A9B"/>
    <w:rsid w:val="00A67B94"/>
    <w:rsid w:val="00A87DB9"/>
    <w:rsid w:val="00A93503"/>
    <w:rsid w:val="00AB7D88"/>
    <w:rsid w:val="00AE145A"/>
    <w:rsid w:val="00B0769A"/>
    <w:rsid w:val="00B620C2"/>
    <w:rsid w:val="00B65B85"/>
    <w:rsid w:val="00B742DA"/>
    <w:rsid w:val="00B80A37"/>
    <w:rsid w:val="00B90AAB"/>
    <w:rsid w:val="00BB0A35"/>
    <w:rsid w:val="00BD093D"/>
    <w:rsid w:val="00BD3D3A"/>
    <w:rsid w:val="00BE1F75"/>
    <w:rsid w:val="00BE7FBA"/>
    <w:rsid w:val="00BF1FF3"/>
    <w:rsid w:val="00C04614"/>
    <w:rsid w:val="00C35374"/>
    <w:rsid w:val="00C53D7D"/>
    <w:rsid w:val="00C607D3"/>
    <w:rsid w:val="00C8575B"/>
    <w:rsid w:val="00C90FE3"/>
    <w:rsid w:val="00CA796D"/>
    <w:rsid w:val="00CC30A0"/>
    <w:rsid w:val="00CC39CD"/>
    <w:rsid w:val="00CD20F8"/>
    <w:rsid w:val="00CD667B"/>
    <w:rsid w:val="00CE677E"/>
    <w:rsid w:val="00D002D9"/>
    <w:rsid w:val="00D143B6"/>
    <w:rsid w:val="00D148D1"/>
    <w:rsid w:val="00D2387F"/>
    <w:rsid w:val="00D262E7"/>
    <w:rsid w:val="00D3482C"/>
    <w:rsid w:val="00D35F5B"/>
    <w:rsid w:val="00D7533A"/>
    <w:rsid w:val="00D86CCA"/>
    <w:rsid w:val="00DA0269"/>
    <w:rsid w:val="00DA7387"/>
    <w:rsid w:val="00DB5B56"/>
    <w:rsid w:val="00DC08EA"/>
    <w:rsid w:val="00DC61AE"/>
    <w:rsid w:val="00DE2946"/>
    <w:rsid w:val="00DF66EC"/>
    <w:rsid w:val="00E018E8"/>
    <w:rsid w:val="00E03596"/>
    <w:rsid w:val="00E05C5C"/>
    <w:rsid w:val="00E34244"/>
    <w:rsid w:val="00E74754"/>
    <w:rsid w:val="00E74A53"/>
    <w:rsid w:val="00E74DEB"/>
    <w:rsid w:val="00E768A4"/>
    <w:rsid w:val="00E95017"/>
    <w:rsid w:val="00EB3CC8"/>
    <w:rsid w:val="00EC3D3B"/>
    <w:rsid w:val="00ED0520"/>
    <w:rsid w:val="00EF798E"/>
    <w:rsid w:val="00EF7F8E"/>
    <w:rsid w:val="00F2495E"/>
    <w:rsid w:val="00F42949"/>
    <w:rsid w:val="00F44093"/>
    <w:rsid w:val="00F56E7D"/>
    <w:rsid w:val="00F610D5"/>
    <w:rsid w:val="00F66E3B"/>
    <w:rsid w:val="00F813E4"/>
    <w:rsid w:val="00F915C0"/>
    <w:rsid w:val="00FA73FF"/>
    <w:rsid w:val="00FD1380"/>
    <w:rsid w:val="00FD689E"/>
    <w:rsid w:val="00FE39DC"/>
    <w:rsid w:val="00FF4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6545B"/>
  <w15:chartTrackingRefBased/>
  <w15:docId w15:val="{36D83E7E-397B-6C46-A811-C8C6C1AAE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5D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C0AF2"/>
    <w:pPr>
      <w:ind w:left="720"/>
      <w:contextualSpacing/>
    </w:pPr>
  </w:style>
  <w:style w:type="paragraph" w:styleId="Cabealho">
    <w:name w:val="header"/>
    <w:basedOn w:val="Normal"/>
    <w:link w:val="CabealhoCarter"/>
    <w:uiPriority w:val="99"/>
    <w:unhideWhenUsed/>
    <w:rsid w:val="000F67D6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F67D6"/>
  </w:style>
  <w:style w:type="paragraph" w:styleId="Rodap">
    <w:name w:val="footer"/>
    <w:basedOn w:val="Normal"/>
    <w:link w:val="RodapCarter"/>
    <w:uiPriority w:val="99"/>
    <w:unhideWhenUsed/>
    <w:rsid w:val="000F67D6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0F67D6"/>
  </w:style>
  <w:style w:type="paragraph" w:styleId="Textodebalo">
    <w:name w:val="Balloon Text"/>
    <w:basedOn w:val="Normal"/>
    <w:link w:val="TextodebaloCarter"/>
    <w:uiPriority w:val="99"/>
    <w:semiHidden/>
    <w:unhideWhenUsed/>
    <w:rsid w:val="00DC61AE"/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DC61AE"/>
    <w:rPr>
      <w:rFonts w:ascii="Times New Roman" w:hAnsi="Times New Roman" w:cs="Times New Roman"/>
      <w:sz w:val="18"/>
      <w:szCs w:val="18"/>
    </w:rPr>
  </w:style>
  <w:style w:type="paragraph" w:styleId="Reviso">
    <w:name w:val="Revision"/>
    <w:hidden/>
    <w:uiPriority w:val="99"/>
    <w:semiHidden/>
    <w:rsid w:val="00576819"/>
  </w:style>
  <w:style w:type="paragraph" w:styleId="HTMLpr-formatado">
    <w:name w:val="HTML Preformatted"/>
    <w:basedOn w:val="Normal"/>
    <w:link w:val="HTMLpr-formatadoCarter"/>
    <w:uiPriority w:val="99"/>
    <w:unhideWhenUsed/>
    <w:rsid w:val="00C90F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C90FE3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38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ao Vasco Nunes Santos</cp:lastModifiedBy>
  <cp:revision>10</cp:revision>
  <dcterms:created xsi:type="dcterms:W3CDTF">2021-09-11T16:27:00Z</dcterms:created>
  <dcterms:modified xsi:type="dcterms:W3CDTF">2023-01-14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7e1605d09dbfed4bda1aec2e2affee4bb45c9234f2c2e944b9f41580432ac5</vt:lpwstr>
  </property>
</Properties>
</file>